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Instituto de Pesquisa em Saúde Pública (IPESP)</w:t>
      </w:r>
      <w:r>
        <w:br/>
      </w:r>
      <w:r>
        <w:t xml:space="preserve">Avenida Leste, Brasília - DF, Brazil</w:t>
      </w:r>
    </w:p>
    <w:bookmarkStart w:id="20" w:name="Xe2e04cbb201ccdd97a13c4f47e0f010a4ee51c2"/>
    <w:p>
      <w:pPr>
        <w:pStyle w:val="Heading2"/>
      </w:pPr>
      <w:r>
        <w:t xml:space="preserve">Application for Laboratory Technician Position</w:t>
      </w:r>
    </w:p>
    <w:p>
      <w:pPr>
        <w:pStyle w:val="FirstParagraph"/>
      </w:pPr>
      <w:r>
        <w:t xml:space="preserve">Dear Hiring Manager,</w:t>
      </w:r>
    </w:p>
    <w:p>
      <w:pPr>
        <w:pStyle w:val="BodyText"/>
      </w:pPr>
      <w:r>
        <w:t xml:space="preserve">I am writing to express my enthusiastic interest in the Laboratory Technician position at Instituto de Pesquisa em Saúde Pública (IPESP) in Brasília, Brazil. As a dedicated and skilled professional with over five years of experience in laboratory environments, I am eager to contribute my expertise to support the critical research and public health initiatives that IPESP is renowned for. This opportunity aligns perfectly with my career goals, particularly as I am deeply passionate about advancing scientific discovery in Brazil’s capital, where innovation and healthcare intersect.</w:t>
      </w:r>
    </w:p>
    <w:p>
      <w:pPr>
        <w:pStyle w:val="BodyText"/>
      </w:pPr>
      <w:r>
        <w:t xml:space="preserve">Throughout my career as a Laboratory Technician, I have developed a strong foundation in analytical methods, laboratory safety protocols, and data accuracy. My work has involved tasks such as sample preparation, instrument calibration, quality control testing, and maintaining detailed records of experiments. These responsibilities require precision and attention to detail—qualities I consistently uphold to ensure reliable results that contribute to scientific progress. For instance, during my tenure at [Previous Laboratory Name], I played a pivotal role in optimizing PCR protocols for infectious disease detection, which significantly improved the efficiency of our diagnostic processes.</w:t>
      </w:r>
    </w:p>
    <w:p>
      <w:pPr>
        <w:pStyle w:val="BodyText"/>
      </w:pPr>
      <w:r>
        <w:t xml:space="preserve">What draws me specifically to Brasília is its unique position as Brazil’s political and administrative hub, where public health policies are shaped and implemented. As a Laboratory Technician in this region, I would have the opportunity to work on projects that directly impact national healthcare strategies. The diversity of research at IPESP—ranging from tropical disease studies to environmental health assessments—resonates with my desire to contribute to meaningful scientific work that addresses real-world challenges. I am particularly inspired by IPESP’s commitment to fostering innovation in a city where scientific excellence and public service are intertwined.</w:t>
      </w:r>
    </w:p>
    <w:p>
      <w:pPr>
        <w:pStyle w:val="BodyText"/>
      </w:pPr>
      <w:r>
        <w:t xml:space="preserve">My educational background in [Your Degree, e.g., Bachelor of Science in Biotechnology] from [University Name] has equipped me with the theoretical knowledge necessary to excel in a laboratory setting. Additionally, I have completed specialized training programs such as [mention any certifications or workshops, e.g., "Good Laboratory Practices (GLP) Certification" or "Advanced Microscopy Techniques"], which further enhance my ability to perform complex procedures and adhere to international standards. These qualifications, combined with my hands-on experience, make me a strong candidate for this role.</w:t>
      </w:r>
    </w:p>
    <w:p>
      <w:pPr>
        <w:pStyle w:val="BodyText"/>
      </w:pPr>
      <w:r>
        <w:t xml:space="preserve">One of the aspects I value most in a laboratory environment is collaboration. I thrive in team-oriented settings where open communication and shared goals drive success. In Brasília, I am eager to work alongside researchers and scientists who are equally committed to pushing the boundaries of scientific understanding. The city’s dynamic atmosphere, with its blend of cultural richness and cutting-edge research institutions, provides an ideal backdrop for professional growth. I am particularly excited about the possibility of contributing to IPESP’s efforts in combating public health crises, such as those related to emerging pathogens or environmental contaminants.</w:t>
      </w:r>
    </w:p>
    <w:p>
      <w:pPr>
        <w:pStyle w:val="BodyText"/>
      </w:pPr>
      <w:r>
        <w:t xml:space="preserve">As a Laboratory Technician, I understand the importance of maintaining strict safety protocols and ethical standards. My previous roles have required me to comply with local and international regulations, including [mention relevant standards, e.g., "ABNT (Brazilian Association of Technical Standards)" or "ISO 15189"]. I am also proficient in using laboratory equipment such as microscopes, spectrophotometers, and centrifuges. My ability to troubleshoot technical issues and adapt to new procedures ensures that I can quickly integrate into any team while maintaining high productivity levels.</w:t>
      </w:r>
    </w:p>
    <w:p>
      <w:pPr>
        <w:pStyle w:val="BodyText"/>
      </w:pPr>
      <w:r>
        <w:t xml:space="preserve">What sets me apart is my proactive approach to problem-solving and my dedication to continuous learning. In Brazil’s rapidly evolving scientific landscape, staying updated on the latest advancements is crucial. I regularly attend seminars and workshops, such as [mention any relevant events or online courses], to enhance my skills and stay informed about emerging trends in laboratory science. This commitment to growth ensures that I can contribute innovative ideas and solutions to IPESP’s projects.</w:t>
      </w:r>
    </w:p>
    <w:p>
      <w:pPr>
        <w:pStyle w:val="BodyText"/>
      </w:pPr>
      <w:r>
        <w:t xml:space="preserve">I am particularly drawn to Brasília’s vibrant scientific community, which offers opportunities for collaboration with both national and international researchers. The city’s infrastructure, including its research centers and universities, provides a fertile ground for groundbreaking work. By joining IPESP as a Laboratory Technician, I aim to play a role in advancing the institution’s mission while contributing to Brazil’s broader goals of improving public health and scientific literacy.</w:t>
      </w:r>
    </w:p>
    <w:p>
      <w:pPr>
        <w:pStyle w:val="BodyText"/>
      </w:pPr>
      <w:r>
        <w:t xml:space="preserve">In conclusion, I am confident that my skills, experience, and passion for laboratory science make me an excellent fit for this position. I would be honored to contribute to IPESP’s work in Brasília, where the intersection of research and public service creates a unique opportunity to make a lasting impact. Thank you for considering my application. I look forward to the possibility of discussing how my background and aspirations align with the needs of your team.</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Brazil Brasília</dc:title>
  <dc:creator/>
  <dc:language>en</dc:language>
  <cp:keywords/>
  <dcterms:created xsi:type="dcterms:W3CDTF">2026-07-23T22:09:27Z</dcterms:created>
  <dcterms:modified xsi:type="dcterms:W3CDTF">2026-07-23T22:09:27Z</dcterms:modified>
</cp:coreProperties>
</file>

<file path=docProps/custom.xml><?xml version="1.0" encoding="utf-8"?>
<Properties xmlns="http://schemas.openxmlformats.org/officeDocument/2006/custom-properties" xmlns:vt="http://schemas.openxmlformats.org/officeDocument/2006/docPropsVTypes"/>
</file>